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2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40</m:t>
        </m:r>
      </m:oMath>
    </w:p>
    <w:p>
      <w:pPr>
        <w:numPr>
          <w:ilvl w:val="1"/>
          <w:numId w:val="1002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represent a correct solution to the equation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÷</m:t>
        </m:r>
        <m:r>
          <m:t>6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r>
          <m:t>2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2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24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24</m:t>
            </m:r>
          </m:e>
        </m:d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Lin and Noah are solving the equation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9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 starts by using the distributive property. Noah starts by dividing each side by 7.</w:t>
      </w:r>
    </w:p>
    <w:p>
      <w:pPr>
        <w:numPr>
          <w:ilvl w:val="1"/>
          <w:numId w:val="1004"/>
        </w:numPr>
      </w:pPr>
      <w:r>
        <w:t xml:space="preserve">Show what Lin's and Noah's full solution methods might look like.</w:t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What is the same and what is different about their method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11Z</dcterms:created>
  <dcterms:modified xsi:type="dcterms:W3CDTF">2022-12-15T03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f8sSK0+zGqOt4pfyPqtrCayo0041COAy0A8J9n/QBt6sdYPwR1DvoYkINIZ/CxpGoLr4WVNW1feXPrATpIWsw==</vt:lpwstr>
  </property>
</Properties>
</file>